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ef524554144c0f843da606b42e9eaca22c1d293"/>
    <w:p>
      <w:pPr>
        <w:pStyle w:val="Heading1"/>
      </w:pPr>
      <w:r>
        <w:t xml:space="preserve">Abstract Academic Document: The Role and Relevance of a Software Engineer in Italy, Naples</w:t>
      </w:r>
    </w:p>
    <w:p>
      <w:pPr>
        <w:pStyle w:val="FirstParagraph"/>
      </w:pPr>
      <w:r>
        <w:rPr>
          <w:bCs/>
          <w:b/>
        </w:rPr>
        <w:t xml:space="preserve">Abstract academic:</w:t>
      </w:r>
      <w:r>
        <w:t xml:space="preserve"> </w:t>
      </w:r>
      <w:r>
        <w:t xml:space="preserve">This document provides a comprehensive analysis of the role, responsibilities, and significance of a Software Engineer within the context of the city of Naples, Italy. It explores how technological advancements in software engineering have shaped the local economy and industry landscape while emphasizing the unique challenges and opportunities faced by professionals in this field. The discussion is framed within an academic lens to highlight both theoretical foundations and practical applications relevant to Naples as a hub for innovation.</w:t>
      </w:r>
    </w:p>
    <w:p>
      <w:pPr>
        <w:pStyle w:val="BodyText"/>
      </w:pPr>
      <w:r>
        <w:rPr>
          <w:bCs/>
          <w:b/>
        </w:rPr>
        <w:t xml:space="preserve">Software Engineer:</w:t>
      </w:r>
      <w:r>
        <w:t xml:space="preserve"> </w:t>
      </w:r>
      <w:r>
        <w:t xml:space="preserve">A Software Engineer is a professional who designs, develops, tests, and maintains software systems. This role requires expertise in programming languages such as Java, Python, C++, and JavaScript, as well as an understanding of algorithms, data structures, and system architecture. In the modern economy of Italy’s south—particularly in Naples—the demand for Software Engineers has grown significantly due to the proliferation of digital transformation initiatives across sectors like telecommunications, finance, healthcare, and education. The academic study of software engineering emphasizes problem-solving methodologies and interdisciplinary collaboration, which are essential for addressing complex challenges in urban environments like Naples.</w:t>
      </w:r>
    </w:p>
    <w:p>
      <w:pPr>
        <w:pStyle w:val="BodyText"/>
      </w:pPr>
      <w:r>
        <w:rPr>
          <w:bCs/>
          <w:b/>
        </w:rPr>
        <w:t xml:space="preserve">Italy Naples:</w:t>
      </w:r>
      <w:r>
        <w:t xml:space="preserve"> </w:t>
      </w:r>
      <w:r>
        <w:t xml:space="preserve">Naples is a vibrant city located in the Campania region of southern Italy. Known for its rich cultural heritage, historical landmarks such as Pompeii and Mount Vesuvius, and a dynamic entrepreneurial ecosystem, Naples has become an emerging center for technology innovation. However, compared to northern Italian cities like Milan or Turin, the software engineering industry in Naples faces unique challenges related to resource allocation, infrastructure development, and access to global talent. This document examines how these factors influence the role of a Software Engineer in Naples while also highlighting initiatives aimed at fostering technological growth.</w:t>
      </w:r>
    </w:p>
    <w:p>
      <w:pPr>
        <w:pStyle w:val="BodyText"/>
      </w:pPr>
      <w:r>
        <w:t xml:space="preserve">The academic framework for understanding the Software Engineer’s role in Naples must consider both local and global contexts. Globally, software engineering is a cornerstone of the Fourth Industrial Revolution, driving advancements in artificial intelligence, blockchain, and cloud computing. In Italy, the Ministry of Education has prioritized STEM (Science, Technology, Engineering, and Mathematics) education to cultivate a workforce capable of meeting these demands. Naples’ universities—such as the University of Naples Federico II and Parthenope University—are actively contributing to this mission by offering degree programs in software engineering that integrate theoretical knowledge with industry-focused training.</w:t>
      </w:r>
    </w:p>
    <w:p>
      <w:pPr>
        <w:pStyle w:val="BodyText"/>
      </w:pPr>
      <w:r>
        <w:t xml:space="preserve">Key responsibilities of a Software Engineer in Naples include designing scalable applications for businesses, optimizing system performance, ensuring cybersecurity protocols are upheld, and collaborating with cross-functional teams. In the context of Italy’s south, where digital infrastructure may lag behind northern regions, Software Engineers often take on additional roles in improving public services through digitalization. For example, projects related to smart city initiatives or healthcare IT systems have become focal points for local governments seeking to modernize their operations.</w:t>
      </w:r>
    </w:p>
    <w:p>
      <w:pPr>
        <w:pStyle w:val="BodyText"/>
      </w:pPr>
      <w:r>
        <w:t xml:space="preserve">The academic study of software engineering in Naples is further enriched by the region’s cultural dynamics. Italian work culture emphasizes collaboration and long-term relationships, which aligns with agile methodologies commonly used in software development. However, challenges such as bureaucratic delays in project approvals or a shortage of specialized engineers can hinder progress. Academic research must therefore address these systemic barriers while promoting best practices for integrating software engineering into regional economic strategies.</w:t>
      </w:r>
    </w:p>
    <w:p>
      <w:pPr>
        <w:pStyle w:val="BodyText"/>
      </w:pPr>
      <w:r>
        <w:t xml:space="preserve">Education and training pathways for Software Engineers in Naples are diverse. Technical institutes and universities offer undergraduate and postgraduate programs that combine programming skills with business acumen, preparing graduates to thrive in both startups and established enterprises. Additionally, professional certifications from global organizations like the IEEE or Oracle are increasingly valued by employers in Naples, reflecting the need to stay competitive in an international market.</w:t>
      </w:r>
    </w:p>
    <w:p>
      <w:pPr>
        <w:pStyle w:val="BodyText"/>
      </w:pPr>
      <w:r>
        <w:t xml:space="preserve">The job market for Software Engineers in Naples is expanding rapidly. According to recent data from Italy’s National Institute of Statistics (ISTAT), employment opportunities for IT professionals have increased by 15% over the past five years, driven by sectors such as fintech, e-commerce, and industrial automation. Companies like Enel Green Power and L’Oréal have established operations in Naples, creating demand for engineers with expertise in renewable energy systems or digital marketing platforms.</w:t>
      </w:r>
    </w:p>
    <w:p>
      <w:pPr>
        <w:pStyle w:val="BodyText"/>
      </w:pPr>
      <w:r>
        <w:t xml:space="preserve">Despite these opportunities, challenges persist. A lack of investment in high-speed internet infrastructure and limited access to venture capital for startups can constrain the growth of software engineering enterprises. Furthermore, the need for bilingual proficiency (Italian and English) is critical for professionals aiming to work with multinational corporations or participate in global projects. Academic institutions are responding by incorporating language training and international exchange programs into their curricula.</w:t>
      </w:r>
    </w:p>
    <w:p>
      <w:pPr>
        <w:pStyle w:val="BodyText"/>
      </w:pPr>
      <w:r>
        <w:t xml:space="preserve">Research initiatives in Naples are also shaping the future of software engineering education. For instance, the University of Naples Federico II has launched research centers focused on AI and cybersecurity, partnering with industry leaders to develop cutting-edge solutions. These collaborations not only enhance academic offerings but also provide students with hands-on experience through internships and thesis projects.</w:t>
      </w:r>
    </w:p>
    <w:p>
      <w:pPr>
        <w:pStyle w:val="BodyText"/>
      </w:pPr>
      <w:r>
        <w:t xml:space="preserve">The role of a Software Engineer in Naples is thus multifaceted, requiring adaptability to local conditions while embracing global trends. As the city continues to position itself as a digital innovation hub, the academic community must play a pivotal role in equipping professionals with the knowledge and skills needed to drive this transformation. Future research should explore how emerging technologies like quantum computing or IoT (Internet of Things) can be harnessed to address regional challenges and create sustainable economic growth.</w:t>
      </w:r>
    </w:p>
    <w:p>
      <w:pPr>
        <w:pStyle w:val="BodyText"/>
      </w:pPr>
      <w:r>
        <w:t xml:space="preserve">In conclusion, the Software Engineer’s contribution to Italy Naples is both critical and evolving. By aligning academic education with industry needs and fostering a culture of innovation, Naples can leverage its unique cultural heritage as a foundation for technological advancement. This document underscores the importance of interdisciplinary collaboration between academia, industry, and government in shaping the future of software engineering in southern Ita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Italy Naples</dc:title>
  <dc:creator/>
  <dc:language>en</dc:language>
  <cp:keywords/>
  <dcterms:created xsi:type="dcterms:W3CDTF">2026-07-16T13:09:49Z</dcterms:created>
  <dcterms:modified xsi:type="dcterms:W3CDTF">2026-07-16T13:09:49Z</dcterms:modified>
</cp:coreProperties>
</file>

<file path=docProps/custom.xml><?xml version="1.0" encoding="utf-8"?>
<Properties xmlns="http://schemas.openxmlformats.org/officeDocument/2006/custom-properties" xmlns:vt="http://schemas.openxmlformats.org/officeDocument/2006/docPropsVTypes"/>
</file>